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Kie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26 N Mobile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kieran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050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